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398F202E" w14:textId="42D253FC" w:rsidR="0037291D" w:rsidRDefault="00FF1586" w:rsidP="007C5585">
      <w:pPr>
        <w:jc w:val="center"/>
      </w:pP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>judge system at</w:t>
      </w:r>
      <w:r w:rsidR="0037291D">
        <w:t>:</w:t>
      </w:r>
    </w:p>
    <w:p w14:paraId="19ECCB22" w14:textId="6FEBEEBD" w:rsidR="0037291D" w:rsidRDefault="0037291D" w:rsidP="007C5585">
      <w:pPr>
        <w:jc w:val="center"/>
      </w:pPr>
      <w:hyperlink r:id="rId8" w:history="1">
        <w:r w:rsidRPr="0037291D">
          <w:rPr>
            <w:rStyle w:val="Hyperlink"/>
          </w:rPr>
          <w:t>https://alpha.judge.softuni.org/contests/unit-testing-and-error-handling-exercise/2767</w:t>
        </w:r>
      </w:hyperlink>
    </w:p>
    <w:p w14:paraId="7226A473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2B858A0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GET',</w:t>
            </w:r>
          </w:p>
          <w:p w14:paraId="3D0D308B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svn.public.catalog',</w:t>
            </w:r>
          </w:p>
          <w:p w14:paraId="3E0C23F5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72CC313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'</w:t>
            </w:r>
          </w:p>
          <w:p w14:paraId="1E88E233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045A827E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1F4CC59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GET',</w:t>
            </w:r>
          </w:p>
          <w:p w14:paraId="5F44CC9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svn.public.catalog',</w:t>
            </w:r>
          </w:p>
          <w:p w14:paraId="6D6A2A3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1CE2DDB2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'</w:t>
            </w:r>
          </w:p>
          <w:p w14:paraId="465FBB6C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2F981AC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OPTIONS',</w:t>
            </w:r>
          </w:p>
          <w:p w14:paraId="7948271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git.master',</w:t>
            </w:r>
          </w:p>
          <w:p w14:paraId="6011C081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2412F29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-recursive'</w:t>
            </w:r>
          </w:p>
          <w:p w14:paraId="05F1BA57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25865E85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07599FD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POST',</w:t>
            </w:r>
          </w:p>
          <w:p w14:paraId="14566E2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home.bash',</w:t>
            </w:r>
          </w:p>
          <w:p w14:paraId="52CD711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rm -rf /*'</w:t>
            </w:r>
          </w:p>
          <w:p w14:paraId="2E794B4A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7E4A22FB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svn.public.catalog</w:t>
            </w:r>
          </w:p>
          <w:p w14:paraId="6C2C0A9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git.master</w:t>
            </w:r>
          </w:p>
          <w:p w14:paraId="709F49F3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version1.0</w:t>
            </w:r>
          </w:p>
          <w:p w14:paraId="29E4DC4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for..of</w:t>
            </w:r>
          </w:p>
          <w:p w14:paraId="4BE4348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.babelrc</w:t>
            </w:r>
          </w:p>
          <w:p w14:paraId="0CC05F50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c</w:t>
            </w:r>
          </w:p>
        </w:tc>
        <w:tc>
          <w:tcPr>
            <w:tcW w:w="5102" w:type="dxa"/>
          </w:tcPr>
          <w:p w14:paraId="4B1536F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%appdata%</w:t>
            </w:r>
          </w:p>
          <w:p w14:paraId="07EB40D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apt-get</w:t>
            </w:r>
          </w:p>
          <w:p w14:paraId="6723ED32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</w:t>
            </w:r>
          </w:p>
          <w:p w14:paraId="684F769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ome$</w:t>
            </w:r>
          </w:p>
          <w:p w14:paraId="4B869B5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define apps</w:t>
            </w:r>
          </w:p>
          <w:p w14:paraId="06020976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-recursive</w:t>
            </w:r>
          </w:p>
          <w:p w14:paraId="32310E7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rm -rf /*</w:t>
            </w:r>
          </w:p>
          <w:p w14:paraId="1F05DA9B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ello world</w:t>
            </w:r>
          </w:p>
          <w:p w14:paraId="3EA03630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ttps://svn.myservice.com/downloads/</w:t>
            </w:r>
          </w:p>
          <w:p w14:paraId="234BAD06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%root%</w:t>
            </w:r>
          </w:p>
        </w:tc>
        <w:tc>
          <w:tcPr>
            <w:tcW w:w="5102" w:type="dxa"/>
          </w:tcPr>
          <w:p w14:paraId="29399400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&lt;script&gt;alert("xss vulnerable")&lt;/script&gt;</w:t>
            </w:r>
          </w:p>
          <w:p w14:paraId="20EF8F2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\r\n</w:t>
            </w:r>
          </w:p>
          <w:p w14:paraId="2153AC21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&amp;copy;</w:t>
            </w:r>
          </w:p>
          <w:p w14:paraId="21FF231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"value"</w:t>
            </w:r>
          </w:p>
          <w:p w14:paraId="53F2E10E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lastRenderedPageBreak/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7C5585">
      <w:pPr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lastRenderedPageBreak/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ListParagraph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7C5585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549D6648">
            <wp:extent cx="4629150" cy="2886318"/>
            <wp:effectExtent l="19050" t="19050" r="0" b="952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7C5585"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5F206ABC">
            <wp:extent cx="5068570" cy="3742281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377" cy="3745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proofErr w:type="gramStart"/>
      <w:r w:rsidR="001F21EC" w:rsidRPr="009165AB">
        <w:rPr>
          <w:rFonts w:ascii="Consolas" w:hAnsi="Consolas"/>
          <w:b/>
        </w:rPr>
        <w:t>event.preventDefault</w:t>
      </w:r>
      <w:proofErr w:type="spellEnd"/>
      <w:proofErr w:type="gram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D8681" w14:textId="77777777" w:rsidR="00882929" w:rsidRDefault="00882929" w:rsidP="008068A2">
      <w:pPr>
        <w:spacing w:after="0" w:line="240" w:lineRule="auto"/>
      </w:pPr>
      <w:r>
        <w:separator/>
      </w:r>
    </w:p>
  </w:endnote>
  <w:endnote w:type="continuationSeparator" w:id="0">
    <w:p w14:paraId="4D3457A7" w14:textId="77777777" w:rsidR="00882929" w:rsidRDefault="0088292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882929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5B1E9E0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33ED4E" w14:textId="77777777" w:rsidR="00882929" w:rsidRDefault="00882929" w:rsidP="008068A2">
      <w:pPr>
        <w:spacing w:after="0" w:line="240" w:lineRule="auto"/>
      </w:pPr>
      <w:r>
        <w:separator/>
      </w:r>
    </w:p>
  </w:footnote>
  <w:footnote w:type="continuationSeparator" w:id="0">
    <w:p w14:paraId="287FCF4C" w14:textId="77777777" w:rsidR="00882929" w:rsidRDefault="0088292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QUA7qVGy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0B0C"/>
    <w:rsid w:val="001031D6"/>
    <w:rsid w:val="00103906"/>
    <w:rsid w:val="001151AD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7291D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D4F62"/>
    <w:rsid w:val="006E1302"/>
    <w:rsid w:val="006E2245"/>
    <w:rsid w:val="006E55B4"/>
    <w:rsid w:val="006E7E50"/>
    <w:rsid w:val="007034D6"/>
    <w:rsid w:val="00704432"/>
    <w:rsid w:val="007051DF"/>
    <w:rsid w:val="007058D5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585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82929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9"/>
    <w:rsid w:val="00AE05D3"/>
    <w:rsid w:val="00AE355A"/>
    <w:rsid w:val="00B05CDF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A267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034C"/>
    <w:rsid w:val="00F655ED"/>
    <w:rsid w:val="00F7033C"/>
    <w:rsid w:val="00F727DB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72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3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unit-testing-and-error-handling-exercise/2767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C3CA9-8F26-4F58-A190-A9B432E75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0</Pages>
  <Words>1755</Words>
  <Characters>10005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11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59</cp:revision>
  <cp:lastPrinted>2023-05-04T05:51:00Z</cp:lastPrinted>
  <dcterms:created xsi:type="dcterms:W3CDTF">2019-11-12T12:29:00Z</dcterms:created>
  <dcterms:modified xsi:type="dcterms:W3CDTF">2024-08-14T06:19:00Z</dcterms:modified>
  <cp:category>programming; education; software engineering; software development</cp:category>
</cp:coreProperties>
</file>